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ivil</w:t>
      </w:r>
      <w:r>
        <w:t xml:space="preserve"> </w:t>
      </w:r>
      <w:r>
        <w:t xml:space="preserve">Engineer</w:t>
      </w:r>
      <w:r>
        <w:t xml:space="preserve"> </w:t>
      </w:r>
      <w:r>
        <w:t xml:space="preserve">for</w:t>
      </w:r>
      <w:r>
        <w:t xml:space="preserve"> </w:t>
      </w:r>
      <w:r>
        <w:t xml:space="preserve">Ivory</w:t>
      </w:r>
      <w:r>
        <w:t xml:space="preserve"> </w:t>
      </w:r>
      <w:r>
        <w:t xml:space="preserve">Coast</w:t>
      </w:r>
      <w:r>
        <w:t xml:space="preserve"> </w:t>
      </w:r>
      <w:r>
        <w:t xml:space="preserve">Abidjan</w:t>
      </w:r>
    </w:p>
    <w:bookmarkStart w:id="20" w:name="X5dd2492451d66015d2f5a75d3df538c538880e2"/>
    <w:p>
      <w:pPr>
        <w:pStyle w:val="Heading1"/>
      </w:pPr>
      <w:r>
        <w:t xml:space="preserve">Statement of Purpose: Advancing Sustainable Infrastructure as a Civil Engineer in Ivory Coast Abidjan</w:t>
      </w:r>
    </w:p>
    <w:p>
      <w:pPr>
        <w:pStyle w:val="FirstParagraph"/>
      </w:pPr>
      <w:r>
        <w:t xml:space="preserve">From the vibrant skyline of Abidjan to the bustling corridors of the Port Bouët, the economic heart of Ivory Coast stands at a pivotal moment. As a dedicated and forward-thinking Civil Engineer with specialized knowledge in sustainable infrastructure development, I am writing this Statement of Purpose to formally express my profound commitment to contributing to Ivory Coast's transformative journey, with Abidjan as the focal point for my professional endeavors. This document outlines my academic foundation, practical experience, and unwavering dedication to addressing the unique infrastructural challenges facing Abidjan and the wider nation.</w:t>
      </w:r>
    </w:p>
    <w:p>
      <w:pPr>
        <w:pStyle w:val="BodyText"/>
      </w:pPr>
      <w:r>
        <w:t xml:space="preserve">The dynamism of Abidjan is undeniable; it is a city experiencing unprecedented urbanization and economic growth. However, this rapid expansion presents complex civil engineering challenges: aging infrastructure straining under new demands, vulnerability to coastal erosion and flooding along the Ébrié Lagoon, the need for modern transportation networks to support the ambitious Abidjan-Lagos Corridor project, and critical requirements for resilient water management systems. As a Civil Engineer deeply attuned to these realities, I have consistently focused my academic and professional pursuits on solutions that are not only technically sound but also culturally sensitive, environmentally responsible, and economically viable within the Ivorian context. My aspiration is clear: to apply my expertise directly in Abidjan, where the need for skilled Civil Engineers is acute and the opportunity to make a tangible difference is immense.</w:t>
      </w:r>
    </w:p>
    <w:p>
      <w:pPr>
        <w:pStyle w:val="BodyText"/>
      </w:pPr>
      <w:r>
        <w:t xml:space="preserve">My academic journey culminated in a Bachelor of Science in Civil Engineering from [Your University], with a focused emphasis on Geotechnical Engineering and Sustainable Water Resources Management. Courses such as "Tropical Construction Materials," "Coastal Zone Management," and "Infrastructure Planning for Emerging Economies" provided me with the critical knowledge base necessary to understand the specific challenges of regions like Abidjan. I delved into case studies of urban flooding in West African coastal cities, analyzing drainage system failures and their socio-economic impacts – a direct parallel to the recurrent issues faced in neighborhoods like Treichville and Adjame during heavy rainfall. Furthermore, my final-year thesis investigated innovative permeable paving solutions for reducing urban runoff in tropical climates, a methodology with immediate applicability to Abidjan's expanding urban fabric. This academic rigor was complemented by fieldwork conducted during an internship with [Relevant Company/Institution], where I assisted in geotechnical investigations for a proposed residential complex on the outskirts of Abidjan, gaining firsthand insight into local soil conditions and construction practices.</w:t>
      </w:r>
    </w:p>
    <w:p>
      <w:pPr>
        <w:pStyle w:val="BodyText"/>
      </w:pPr>
      <w:r>
        <w:t xml:space="preserve">Professional experience has solidified my resolve to serve as a Civil Engineer in Ivory Coast. During my role as a Junior Design Engineer at [Company Name], I contributed to projects requiring international standards adaptation for local contexts. One significant project involved redesigning drainage channels for an urban renewal initiative in Accra (Ghana), where I learned the critical importance of community engagement – a lesson directly transferable to Abidjan's diverse neighborhoods. Understanding that infrastructure must serve people, not just meet technical specifications, is paramount. I also gained valuable experience in utilizing BIM (Building Information Modeling) software for complex structural design and project management, skills essential for the large-scale developments currently underway in Abidjan under projects like the "Abidjan Metro" and the expansion of the Port Bouët. My work consistently emphasized cost-effectiveness without compromising on quality or long-term resilience, a principle vital for maximizing investment in Ivory Coast's development.</w:t>
      </w:r>
    </w:p>
    <w:p>
      <w:pPr>
        <w:pStyle w:val="BodyText"/>
      </w:pPr>
      <w:r>
        <w:t xml:space="preserve">What truly ignites my passion for applying as a Civil Engineer in Abidjan is the tangible alignment between my skills and Ivory Coast's strategic vision. The Government of Côte d'Ivoire's "Vision 2030" places infrastructure development at its core, targeting modernization of transport networks, energy grids, water supply, and urban services. Projects like the Abidjan-Bouaké railway line extension, the construction of new bridges over the Bandama River (e.g., Nige River Bridge), and comprehensive flood mitigation programs for the lagoon perimeter represent exactly where my expertise in structural analysis, hydraulic engineering, and project planning can be most impactful. I am particularly eager to contribute to initiatives focused on climate-resilient infrastructure – a pressing concern for Abidjan's low-lying coastal areas facing rising sea levels. My understanding of Ivorian building codes (Côte d'Ivoire Standards) and my ability to collaborate effectively with local authorities, contractors, and communities are crucial assets I bring to this endeavor.</w:t>
      </w:r>
    </w:p>
    <w:p>
      <w:pPr>
        <w:pStyle w:val="BodyText"/>
      </w:pPr>
      <w:r>
        <w:t xml:space="preserve">My commitment extends beyond technical execution; it encompasses ethical practice and sustainable development. I recognize that the role of a Civil Engineer in Abidjan carries significant responsibility towards public safety, environmental stewardship, and equitable access to essential services. I am prepared to embrace the cultural nuances of Ivory Coast, learn from local knowledge systems regarding land use and construction, and actively participate in fostering a collaborative environment where engineering solutions are co-created with the communities they serve. My goal is not merely to build structures but to build resilience into Abidjan's very foundation, ensuring that its growth is inclusive and enduring.</w:t>
      </w:r>
    </w:p>
    <w:p>
      <w:pPr>
        <w:pStyle w:val="BodyText"/>
      </w:pPr>
      <w:r>
        <w:t xml:space="preserve">In conclusion, this Statement of Purpose reflects my deep-seated dedication as a Civil Engineer to contribute meaningfully to the development trajectory of Ivory Coast, with Abidjan as the indispensable epicenter. My academic background equips me with the technical knowledge; my professional experience provides practical adaptability; and my passion for sustainable urban development in West Africa is unwavering. I am eager to bring this focused energy, coupled with a commitment to excellence aligned with Ivorian needs, directly to the projects shaping Abidjan's future. I am confident that my skills in structural design, water resources management, project coordination, and cultural sensitivity position me as a valuable asset ready to support the nation's ambitious infrastructure goals. I am not just seeking a role as a Civil Engineer in Abidjan; I am prepared to be an active participant in building the resilient and prosperous Ivory Coast that future generations deserve. Thank you for considering my application to contribute to this vital mi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ivil Engineer for Ivory Coast Abidjan</dc:title>
  <dc:creator/>
  <dc:language>en</dc:language>
  <cp:keywords/>
  <dcterms:created xsi:type="dcterms:W3CDTF">2025-12-08T00:53:46Z</dcterms:created>
  <dcterms:modified xsi:type="dcterms:W3CDTF">2025-12-08T00:53:46Z</dcterms:modified>
</cp:coreProperties>
</file>

<file path=docProps/custom.xml><?xml version="1.0" encoding="utf-8"?>
<Properties xmlns="http://schemas.openxmlformats.org/officeDocument/2006/custom-properties" xmlns:vt="http://schemas.openxmlformats.org/officeDocument/2006/docPropsVTypes"/>
</file>